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7807882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A406F1">
              <w:rPr>
                <w:rFonts w:ascii="Rubik" w:eastAsia="Aptos" w:hAnsi="Rubik" w:cs="Rubik"/>
                <w:kern w:val="2"/>
                <w:sz w:val="36"/>
                <w:szCs w:val="36"/>
              </w:rPr>
              <w:t>KP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3E1474FB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707C05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7752B9">
              <w:rPr>
                <w:rFonts w:ascii="Rubik" w:hAnsi="Rubik" w:cs="Rubik"/>
                <w:color w:val="000000"/>
                <w:sz w:val="36"/>
                <w:szCs w:val="36"/>
              </w:rPr>
              <w:t>KLERKSDORP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473D5E3B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297F46">
        <w:rPr>
          <w:rFonts w:ascii="Rubik" w:hAnsi="Rubik" w:cs="Rubik"/>
          <w:sz w:val="20"/>
          <w:szCs w:val="20"/>
        </w:rPr>
        <w:t>40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r w:rsidRPr="00C56E10">
        <w:rPr>
          <w:rFonts w:ascii="Rubik" w:hAnsi="Rubik" w:cs="Rubik"/>
          <w:sz w:val="20"/>
          <w:szCs w:val="20"/>
        </w:rPr>
        <w:t xml:space="preserve">lf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7752B9">
        <w:rPr>
          <w:rFonts w:ascii="Rubik" w:hAnsi="Rubik" w:cs="Rubik"/>
          <w:sz w:val="20"/>
          <w:szCs w:val="20"/>
        </w:rPr>
        <w:t xml:space="preserve">Klerksdorp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r w:rsidR="007752B9">
        <w:rPr>
          <w:rFonts w:ascii="Rubik" w:hAnsi="Rubik" w:cs="Rubik"/>
          <w:b/>
          <w:bCs/>
          <w:sz w:val="20"/>
          <w:szCs w:val="20"/>
        </w:rPr>
        <w:t xml:space="preserve">North West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2ADB1A9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Klerksdorp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endrik de Beer at </w:t>
      </w:r>
      <w:hyperlink r:id="rId7" w:history="1">
        <w:r w:rsidR="007752B9" w:rsidRPr="0065038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hendrikdb@westvaal.co.za</w:t>
        </w:r>
      </w:hyperlink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5BFE481E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297F46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7</w:t>
      </w:r>
      <w:r w:rsidR="00297F46" w:rsidRPr="00297F46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297F46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April 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C1DAB" w14:textId="77777777" w:rsidR="004932B8" w:rsidRDefault="004932B8" w:rsidP="00FF19EC">
      <w:pPr>
        <w:spacing w:after="0" w:line="240" w:lineRule="auto"/>
      </w:pPr>
      <w:r>
        <w:separator/>
      </w:r>
    </w:p>
  </w:endnote>
  <w:endnote w:type="continuationSeparator" w:id="0">
    <w:p w14:paraId="0194D829" w14:textId="77777777" w:rsidR="004932B8" w:rsidRDefault="004932B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363FA" w14:textId="77777777" w:rsidR="004932B8" w:rsidRDefault="004932B8" w:rsidP="00FF19EC">
      <w:pPr>
        <w:spacing w:after="0" w:line="240" w:lineRule="auto"/>
      </w:pPr>
      <w:r>
        <w:separator/>
      </w:r>
    </w:p>
  </w:footnote>
  <w:footnote w:type="continuationSeparator" w:id="0">
    <w:p w14:paraId="652F9833" w14:textId="77777777" w:rsidR="004932B8" w:rsidRDefault="004932B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C4F79"/>
    <w:rsid w:val="000C5692"/>
    <w:rsid w:val="000D0CBB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68E"/>
    <w:rsid w:val="00193EAF"/>
    <w:rsid w:val="001B267E"/>
    <w:rsid w:val="001B7142"/>
    <w:rsid w:val="001E52CD"/>
    <w:rsid w:val="00206AF6"/>
    <w:rsid w:val="00222EE5"/>
    <w:rsid w:val="002441BF"/>
    <w:rsid w:val="00251F8E"/>
    <w:rsid w:val="00297F46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932B8"/>
    <w:rsid w:val="004C5B04"/>
    <w:rsid w:val="004C7E5C"/>
    <w:rsid w:val="004D550C"/>
    <w:rsid w:val="004E5F3D"/>
    <w:rsid w:val="004E6D6C"/>
    <w:rsid w:val="00514046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404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07C05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3CD6"/>
    <w:rsid w:val="00DD672B"/>
    <w:rsid w:val="00DD6CD8"/>
    <w:rsid w:val="00DE0630"/>
    <w:rsid w:val="00E00F42"/>
    <w:rsid w:val="00E03476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52225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ndrikd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8</Words>
  <Characters>1786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3</cp:revision>
  <cp:lastPrinted>2025-02-05T12:43:00Z</cp:lastPrinted>
  <dcterms:created xsi:type="dcterms:W3CDTF">2026-01-27T14:49:00Z</dcterms:created>
  <dcterms:modified xsi:type="dcterms:W3CDTF">2026-04-2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